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10.04.21 Event Report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The second event following the return attracted a dozen or so more participants than the inaugural 2021 event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Remarkably, there was an even more buoyant mood than previously as many sought out allies they had missed the week before for a catch-up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Once again all five distances of the C25K were traversed, with the Coleman trio returning and choosing separate challenges; father, Christian and Henrietta (4) completed a sedate 950m in 10.04; with Ben Wakefield-Clay the best part of four minutes ahead and Joshua Eames (10) half that amount; meanwhile Arthur (10) completed the 1.6K in 11.06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Amongst others of that distance were Eavie (7) and Jan Percival, followed by Jamie and Izabella Carney (6) who recorded 19.36 and 24.35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Eva Arnold decided to show sister, Lilly (3) and mother, Hannah how it's done, as she pushed on - way before the cut-off-point - to cross the 1.6K line 40 seconds ahead in 12.54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Brother, Harry (8) once again set his own pace and distance as he opted for one more lap than usual to record 22.53 over the 3.6K; only 30 seconds in arrears of Jamie Jones (16)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</w:p>
    <w:p w:rsidR="005065E9" w:rsidRPr="005065E9" w:rsidRDefault="0063050E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 xml:space="preserve">Laurie Hinton (9) </w:t>
      </w:r>
      <w:r w:rsidR="005065E9"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again headed the 2.3K and crossed the line four-dozen seconds ahead of James Bu</w:t>
      </w:r>
      <w:r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 xml:space="preserve">rgess (10), recording the </w:t>
      </w:r>
      <w:r w:rsidR="005065E9"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same time of 11.18 as last week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From the off, Harry Durber left his previous run</w:t>
      </w:r>
      <w:r w:rsidR="0063050E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 xml:space="preserve"> partner'</w:t>
      </w: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s Alex and Toby Poulton (11) behind to complete this distance in 12.16; the pair trudging over the line more than 2 and 3 minutes behind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On his return, nine-year-old Luke McMullan set an improved time for this distance by almost four-dozen with a time of 12.53 and was followed to the line half that amount later by William Dodd (8)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Sam Healy (10), Max Tideswell (6) and Stanley White (10) completed the correct route and followed almost a score or so later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 xml:space="preserve">Freddie Hales (6) was schooled along by father, Matthew as he eased back over the </w:t>
      </w:r>
      <w:r w:rsidR="0063050E"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sparsely</w:t>
      </w: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 xml:space="preserve"> marked route to finish a handful less than a ton of seconds ahead of Sophie (5) and Rebecca Hinton’s 16.34, with Emily and </w:t>
      </w:r>
      <w:r w:rsidR="0063050E"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Pollyanna</w:t>
      </w: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 xml:space="preserve"> White (7) clustered around the nineteen</w:t>
      </w:r>
      <w:r w:rsidR="0063050E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-</w:t>
      </w: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minute mark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The remaining three from the 3.65K distance - Jamie Jones, Karen Avery, and Ben Geens (10) - all returned for their first event of this year and clocked times of 22.23, 23.15 and 24.50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Caiden Geens (5) was initially escorted by his father for a one</w:t>
      </w:r>
      <w:r w:rsidR="0063050E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-</w:t>
      </w: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lap finish but then decided to continue to a final time of 35.54; as Adam covered two more laps to complete the full distance in 31.48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At the head of the entourage</w:t>
      </w:r>
      <w:r w:rsidR="0063050E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,</w:t>
      </w: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 xml:space="preserve"> Isaac Elkington set a slower pace than last week to clock 19.26 but was well ahead of a couple of other event leaders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Of those, Ryan Holroyd (20.25) and Glynn Luznyj (21.51) were separated by John Hurst (19.48) and Martin Pigott (20.45) in the pecking order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Martin reducing his last week</w:t>
      </w:r>
      <w:r w:rsidR="0063050E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s</w:t>
      </w: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 xml:space="preserve"> by 45 seconds and Glynn by a score; Ryan was a minute slower compared to the last event of 2020 and Glynn just 14 seconds away from his record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The close rivalry between Wayne and Julie Pettitt has never been more apparent than when observed within this event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Julie setting off ahead and at a brisker pace than Wayne, completing each of the first two of the three internal laps at least 10 seconds quicker, before Wayne gained back half that number on the last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However, Julie strode out following the last climb and for the second week in a row reduced her PB; on this occasion by a further score to secure a mind-boggling two</w:t>
      </w:r>
      <w:r w:rsidR="0063050E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-</w:t>
      </w: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minute reduction from last year’s record in a time of 23.25, while Wayne chipped a dozen from his best and the same amount adrift at the line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lastRenderedPageBreak/>
        <w:t>Dave Hinton and Paul Lockett’s regular training has proved its worth, as they registered almost the same times of 23.43 and 23.49 as last week; meanwhile</w:t>
      </w:r>
      <w:r w:rsidR="0063050E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,</w:t>
      </w: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 xml:space="preserve"> fourteen-year-old Sienna Phillips paced round to record a one</w:t>
      </w:r>
      <w:r w:rsidR="0063050E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-</w:t>
      </w: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second time variation to the previous with a deficit to 24.33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Laura Goldstraw tried her utmost to push along but found her legs to be like lead; despite returning laps that were more or less even she was recorded with a below</w:t>
      </w:r>
      <w:r w:rsidR="0063050E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-</w:t>
      </w: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par 24.55 and four-dozen from her record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Debbie Healey upped her game to complete her first 5K within the park and found the extra lap not too daunting and well within her capabilities as she clocked 24.59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Karl and Nathan Birch both lowered their last week</w:t>
      </w:r>
      <w:r w:rsidR="0063050E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s</w:t>
      </w: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 xml:space="preserve"> by just over 30 seconds to 25.29 and 29.04 respectively, as they both head back to their best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Steve Bourne and Dave Edge also found the going a little better on this occasion; the former knocking off a minute and the latter seven seconds to 25.11 and 26.57; while Angela Luznyj’s 27.00 was a set-back by double the latter’s gain, as Sarah Garde chipped almost a score from last week to 31.26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Once again Suzie Noble warmed up by jogging to the event, a feat which did no harm as she knocked almost four-dozen from last week’s outing to 27.35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Steve Billing reduced his last week</w:t>
      </w:r>
      <w:r w:rsidR="0063050E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s</w:t>
      </w: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 xml:space="preserve"> by fourscore to 28.55, which was a couple of seconds ahead of Matthew Hale’s who had made up some distance after his earlier escort duties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The other first timer’s of 2021 were: Roland Meylan - 26.20; Richard Dodd - 28.06; Deb Beachell - 30.13; Jules Brook - 31.11; all of whom are destined to improve as time goes by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However, uncharacteristically both Dave Hinton and Paul Lockett dropped back by 3 and 18 seconds on the second outing of this year.</w:t>
      </w: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</w:p>
    <w:p w:rsidR="005065E9" w:rsidRPr="005065E9" w:rsidRDefault="005065E9" w:rsidP="005065E9">
      <w:pPr>
        <w:shd w:val="clear" w:color="auto" w:fill="FFFFFF"/>
        <w:spacing w:after="0" w:line="240" w:lineRule="auto"/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</w:pPr>
      <w:r w:rsidRPr="005065E9">
        <w:rPr>
          <w:rFonts w:ascii="Bahnschrift" w:eastAsia="Times New Roman" w:hAnsi="Bahnschrift" w:cs="Helvetica"/>
          <w:color w:val="1D2228"/>
          <w:sz w:val="24"/>
          <w:szCs w:val="24"/>
          <w:lang w:eastAsia="en-GB"/>
        </w:rPr>
        <w:t>Thanks go to Paul Goldstraw for his assistance.</w:t>
      </w:r>
    </w:p>
    <w:p w:rsidR="00312461" w:rsidRDefault="0063050E"/>
    <w:sectPr w:rsidR="00312461" w:rsidSect="005065E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zIzMDYzBlJGpobmFko6SsGpxcWZ+XkgBYa1AMnU3I0sAAAA"/>
  </w:docVars>
  <w:rsids>
    <w:rsidRoot w:val="005065E9"/>
    <w:rsid w:val="005065E9"/>
    <w:rsid w:val="00560EDA"/>
    <w:rsid w:val="0063050E"/>
    <w:rsid w:val="00932735"/>
    <w:rsid w:val="00970CDD"/>
    <w:rsid w:val="00BA0D27"/>
    <w:rsid w:val="00E06FB7"/>
    <w:rsid w:val="00E179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2735"/>
  </w:style>
  <w:style w:type="paragraph" w:styleId="Heading1">
    <w:name w:val="heading 1"/>
    <w:basedOn w:val="Normal"/>
    <w:link w:val="Heading1Char"/>
    <w:uiPriority w:val="9"/>
    <w:qFormat/>
    <w:rsid w:val="0093273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735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NoSpacing">
    <w:name w:val="No Spacing"/>
    <w:uiPriority w:val="1"/>
    <w:qFormat/>
    <w:rsid w:val="00932735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177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795</Words>
  <Characters>4535</Characters>
  <Application>Microsoft Office Word</Application>
  <DocSecurity>0</DocSecurity>
  <Lines>37</Lines>
  <Paragraphs>10</Paragraphs>
  <ScaleCrop>false</ScaleCrop>
  <Company/>
  <LinksUpToDate>false</LinksUpToDate>
  <CharactersWithSpaces>53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</dc:creator>
  <cp:lastModifiedBy>p</cp:lastModifiedBy>
  <cp:revision>3</cp:revision>
  <dcterms:created xsi:type="dcterms:W3CDTF">2021-04-11T08:32:00Z</dcterms:created>
  <dcterms:modified xsi:type="dcterms:W3CDTF">2021-04-11T08:40:00Z</dcterms:modified>
</cp:coreProperties>
</file>